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7303" w:rsidRDefault="007F5E5E">
      <w:pPr>
        <w:pStyle w:val="a4"/>
      </w:pPr>
      <w:bookmarkStart w:id="0" w:name="_GoBack"/>
      <w:bookmarkEnd w:id="0"/>
      <w:r>
        <w:t>Отчёт по лабораторной работе №6</w:t>
      </w:r>
    </w:p>
    <w:p w:rsidR="006E7303" w:rsidRDefault="007F5E5E">
      <w:pPr>
        <w:pStyle w:val="a5"/>
      </w:pPr>
      <w:r>
        <w:t>Знакомство с SELinux</w:t>
      </w:r>
    </w:p>
    <w:p w:rsidR="006E7303" w:rsidRDefault="007F5E5E">
      <w:pPr>
        <w:pStyle w:val="Author"/>
      </w:pPr>
      <w:r>
        <w:t>Конева Анастасия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57084009"/>
        <w:docPartObj>
          <w:docPartGallery w:val="Table of Contents"/>
          <w:docPartUnique/>
        </w:docPartObj>
      </w:sdtPr>
      <w:sdtEndPr/>
      <w:sdtContent>
        <w:p w:rsidR="006E7303" w:rsidRDefault="007F5E5E">
          <w:pPr>
            <w:pStyle w:val="ae"/>
          </w:pPr>
          <w:r>
            <w:t>Содержание</w:t>
          </w:r>
        </w:p>
        <w:p w:rsidR="00113C68" w:rsidRDefault="007F5E5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13C68">
            <w:fldChar w:fldCharType="separate"/>
          </w:r>
          <w:hyperlink w:anchor="_Toc88912493" w:history="1">
            <w:r w:rsidR="00113C68" w:rsidRPr="009461D7">
              <w:rPr>
                <w:rStyle w:val="ad"/>
                <w:noProof/>
              </w:rPr>
              <w:t>Цель работы</w:t>
            </w:r>
            <w:r w:rsidR="00113C68">
              <w:rPr>
                <w:noProof/>
                <w:webHidden/>
              </w:rPr>
              <w:tab/>
            </w:r>
            <w:r w:rsidR="00113C68">
              <w:rPr>
                <w:noProof/>
                <w:webHidden/>
              </w:rPr>
              <w:fldChar w:fldCharType="begin"/>
            </w:r>
            <w:r w:rsidR="00113C68">
              <w:rPr>
                <w:noProof/>
                <w:webHidden/>
              </w:rPr>
              <w:instrText xml:space="preserve"> PAGEREF _Toc88912493 \h </w:instrText>
            </w:r>
            <w:r w:rsidR="00113C68">
              <w:rPr>
                <w:noProof/>
                <w:webHidden/>
              </w:rPr>
            </w:r>
            <w:r w:rsidR="00113C68">
              <w:rPr>
                <w:noProof/>
                <w:webHidden/>
              </w:rPr>
              <w:fldChar w:fldCharType="separate"/>
            </w:r>
            <w:r w:rsidR="00113C68">
              <w:rPr>
                <w:noProof/>
                <w:webHidden/>
              </w:rPr>
              <w:t>1</w:t>
            </w:r>
            <w:r w:rsidR="00113C68">
              <w:rPr>
                <w:noProof/>
                <w:webHidden/>
              </w:rPr>
              <w:fldChar w:fldCharType="end"/>
            </w:r>
          </w:hyperlink>
        </w:p>
        <w:p w:rsidR="00113C68" w:rsidRDefault="00113C6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912494" w:history="1">
            <w:r w:rsidRPr="009461D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12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C68" w:rsidRDefault="00113C6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912495" w:history="1">
            <w:r w:rsidRPr="009461D7">
              <w:rPr>
                <w:rStyle w:val="ad"/>
                <w:noProof/>
              </w:rPr>
              <w:t>Подгото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12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C68" w:rsidRDefault="00113C6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912496" w:history="1">
            <w:r w:rsidRPr="009461D7">
              <w:rPr>
                <w:rStyle w:val="ad"/>
                <w:noProof/>
              </w:rPr>
              <w:t>Изучение механики SetU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12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C68" w:rsidRDefault="00113C6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912497" w:history="1">
            <w:r w:rsidRPr="009461D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12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3C68" w:rsidRDefault="00113C6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912498" w:history="1">
            <w:r w:rsidRPr="009461D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12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7303" w:rsidRDefault="007F5E5E">
          <w:r>
            <w:fldChar w:fldCharType="end"/>
          </w:r>
        </w:p>
      </w:sdtContent>
    </w:sdt>
    <w:p w:rsidR="006E7303" w:rsidRDefault="007F5E5E">
      <w:pPr>
        <w:pStyle w:val="1"/>
      </w:pPr>
      <w:bookmarkStart w:id="1" w:name="цель-работы"/>
      <w:bookmarkStart w:id="2" w:name="_Toc88912493"/>
      <w:r>
        <w:t>Цель работы</w:t>
      </w:r>
      <w:bookmarkEnd w:id="2"/>
    </w:p>
    <w:p w:rsidR="006E7303" w:rsidRDefault="007F5E5E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p w:rsidR="006E7303" w:rsidRDefault="007F5E5E">
      <w:pPr>
        <w:pStyle w:val="1"/>
      </w:pPr>
      <w:bookmarkStart w:id="3" w:name="выполнение-лабораторной-работы"/>
      <w:bookmarkStart w:id="4" w:name="_Toc88912494"/>
      <w:bookmarkEnd w:id="1"/>
      <w:r>
        <w:t>Выполнение лабораторной работы</w:t>
      </w:r>
      <w:bookmarkEnd w:id="4"/>
    </w:p>
    <w:p w:rsidR="006E7303" w:rsidRDefault="007F5E5E">
      <w:pPr>
        <w:pStyle w:val="2"/>
      </w:pPr>
      <w:bookmarkStart w:id="5" w:name="подготовка"/>
      <w:bookmarkStart w:id="6" w:name="_Toc88912495"/>
      <w:r>
        <w:t>Подготовка</w:t>
      </w:r>
      <w:bookmarkEnd w:id="6"/>
    </w:p>
    <w:p w:rsidR="006E7303" w:rsidRDefault="007F5E5E">
      <w:pPr>
        <w:numPr>
          <w:ilvl w:val="0"/>
          <w:numId w:val="2"/>
        </w:numPr>
      </w:pPr>
      <w:r>
        <w:t>Установили httpd</w:t>
      </w:r>
    </w:p>
    <w:p w:rsidR="006E7303" w:rsidRDefault="007F5E5E">
      <w:pPr>
        <w:numPr>
          <w:ilvl w:val="0"/>
          <w:numId w:val="2"/>
        </w:numPr>
      </w:pPr>
      <w:r>
        <w:t>Задали имя сервера</w:t>
      </w:r>
    </w:p>
    <w:p w:rsidR="006E7303" w:rsidRDefault="007F5E5E">
      <w:pPr>
        <w:numPr>
          <w:ilvl w:val="0"/>
          <w:numId w:val="2"/>
        </w:numPr>
      </w:pPr>
      <w:r>
        <w:t>Откр</w:t>
      </w:r>
      <w:r>
        <w:t>ыли порты для работы с протоколом http</w:t>
      </w:r>
    </w:p>
    <w:p w:rsidR="006E7303" w:rsidRDefault="007F5E5E">
      <w:pPr>
        <w:pStyle w:val="2"/>
      </w:pPr>
      <w:bookmarkStart w:id="7" w:name="изучение-механики-setuid"/>
      <w:bookmarkStart w:id="8" w:name="_Toc88912496"/>
      <w:bookmarkEnd w:id="5"/>
      <w:r>
        <w:t>Изучение механики SetUID</w:t>
      </w:r>
      <w:bookmarkEnd w:id="8"/>
    </w:p>
    <w:p w:rsidR="006E7303" w:rsidRDefault="007F5E5E">
      <w:pPr>
        <w:numPr>
          <w:ilvl w:val="0"/>
          <w:numId w:val="3"/>
        </w:numPr>
      </w:pPr>
      <w:r>
        <w:t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 w:rsidR="006E7303" w:rsidRDefault="007F5E5E">
      <w:pPr>
        <w:numPr>
          <w:ilvl w:val="0"/>
          <w:numId w:val="3"/>
        </w:numPr>
      </w:pPr>
      <w:r>
        <w:t xml:space="preserve">Обратитесь с помощью браузера к </w:t>
      </w:r>
      <w:r>
        <w:t>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 w:rsidR="006E7303" w:rsidRDefault="007F5E5E">
      <w:pPr>
        <w:pStyle w:val="CaptionedFigure"/>
      </w:pPr>
      <w:bookmarkStart w:id="9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1978914"/>
            <wp:effectExtent l="0" t="0" r="0" b="0"/>
            <wp:docPr id="1" name="Picture" descr="запуск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6E7303" w:rsidRDefault="007F5E5E">
      <w:pPr>
        <w:pStyle w:val="ImageCaption"/>
      </w:pPr>
      <w:r>
        <w:t>запуск http</w:t>
      </w:r>
    </w:p>
    <w:p w:rsidR="006E7303" w:rsidRDefault="007F5E5E">
      <w:pPr>
        <w:pStyle w:val="Compact"/>
        <w:numPr>
          <w:ilvl w:val="0"/>
          <w:numId w:val="4"/>
        </w:numPr>
      </w:pPr>
      <w:r>
        <w:t>Найдите веб-сервер Apache в списке процес</w:t>
      </w:r>
      <w:r>
        <w:t>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 w:rsidR="006E7303" w:rsidRDefault="007F5E5E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5334000" cy="3250994"/>
            <wp:effectExtent l="0" t="0" r="0" b="0"/>
            <wp:docPr id="2" name="Picture" descr="контекст безопасности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6E7303" w:rsidRDefault="007F5E5E">
      <w:pPr>
        <w:pStyle w:val="ImageCaption"/>
      </w:pPr>
      <w:r>
        <w:t>контекст безопасности http</w:t>
      </w:r>
    </w:p>
    <w:p w:rsidR="006E7303" w:rsidRDefault="007F5E5E">
      <w:pPr>
        <w:pStyle w:val="Compact"/>
        <w:numPr>
          <w:ilvl w:val="0"/>
          <w:numId w:val="5"/>
        </w:numPr>
      </w:pPr>
      <w:r>
        <w:t>Посмотрите текущее состояние переключателей SELinux для Apache с пом</w:t>
      </w:r>
      <w:r>
        <w:t>ощью команды sestatus -bigrep httpd Обратите внимание, что многие из них находятся в положении «off».</w:t>
      </w:r>
    </w:p>
    <w:p w:rsidR="006E7303" w:rsidRDefault="007F5E5E">
      <w:pPr>
        <w:pStyle w:val="CaptionedFigure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3381325"/>
            <wp:effectExtent l="0" t="0" r="0" b="0"/>
            <wp:docPr id="3" name="Picture" descr="переключатели SELinux для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6E7303" w:rsidRDefault="007F5E5E">
      <w:pPr>
        <w:pStyle w:val="ImageCaption"/>
      </w:pPr>
      <w:r>
        <w:t>переключатели SELinux для http</w:t>
      </w:r>
    </w:p>
    <w:p w:rsidR="006E7303" w:rsidRDefault="007F5E5E">
      <w:pPr>
        <w:numPr>
          <w:ilvl w:val="0"/>
          <w:numId w:val="6"/>
        </w:numPr>
      </w:pPr>
      <w:r>
        <w:t>Посмотрите статистику по политике с помощью команды seinfo, также определите множество пользователей, ролей, типов.</w:t>
      </w:r>
    </w:p>
    <w:p w:rsidR="006E7303" w:rsidRDefault="007F5E5E">
      <w:pPr>
        <w:numPr>
          <w:ilvl w:val="0"/>
          <w:numId w:val="6"/>
        </w:numPr>
      </w:pPr>
      <w:r>
        <w:t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 w:rsidR="006E7303" w:rsidRDefault="007F5E5E">
      <w:pPr>
        <w:numPr>
          <w:ilvl w:val="0"/>
          <w:numId w:val="6"/>
        </w:numPr>
      </w:pPr>
      <w:r>
        <w:t>Определите тип файлов, находящихся в директории /var/www/html: ls -lZ /v</w:t>
      </w:r>
      <w:r>
        <w:t>ar/www/html. В директории изначально нет файлов.</w:t>
      </w:r>
    </w:p>
    <w:p w:rsidR="006E7303" w:rsidRDefault="007F5E5E">
      <w:pPr>
        <w:numPr>
          <w:ilvl w:val="0"/>
          <w:numId w:val="6"/>
        </w:numPr>
      </w:pPr>
      <w:r>
        <w:t>Определите круг пользователей, которым разрешено создание файлов в директории /var/www/html. Создавать файлы может только root.</w:t>
      </w:r>
    </w:p>
    <w:p w:rsidR="006E7303" w:rsidRDefault="007F5E5E">
      <w:pPr>
        <w:numPr>
          <w:ilvl w:val="0"/>
          <w:numId w:val="6"/>
        </w:numPr>
      </w:pPr>
      <w:r>
        <w:t>Создайте от имени суперпользователя (так как в дистрибутиве после установки тол</w:t>
      </w:r>
      <w:r>
        <w:t>ько ему разрешена запись в директорию) html-файл /var/www/html/test.html следующего содержания: Test</w:t>
      </w:r>
    </w:p>
    <w:p w:rsidR="006E7303" w:rsidRDefault="007F5E5E">
      <w:pPr>
        <w:numPr>
          <w:ilvl w:val="0"/>
          <w:numId w:val="6"/>
        </w:numPr>
      </w:pPr>
      <w:r>
        <w:t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 w:rsidR="006E7303" w:rsidRDefault="007F5E5E">
      <w:pPr>
        <w:numPr>
          <w:ilvl w:val="0"/>
          <w:numId w:val="6"/>
        </w:numPr>
      </w:pPr>
      <w:r>
        <w:t>Обратите</w:t>
      </w:r>
      <w:r>
        <w:t>сь к файлу через веб-сервер, введя в браузере адрес http://127.0.0.1/test.html. Убедитесь, что файл был успешно отображён.</w:t>
      </w:r>
    </w:p>
    <w:p w:rsidR="006E7303" w:rsidRDefault="007F5E5E">
      <w:pPr>
        <w:pStyle w:val="CaptionedFigure"/>
      </w:pPr>
      <w:bookmarkStart w:id="12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2019709"/>
            <wp:effectExtent l="0" t="0" r="0" b="0"/>
            <wp:docPr id="4" name="Picture" descr="создание html-файла и доступ по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6E7303" w:rsidRDefault="007F5E5E">
      <w:pPr>
        <w:pStyle w:val="ImageCaption"/>
      </w:pPr>
      <w:r>
        <w:t>создание html-файла и доступ по http</w:t>
      </w:r>
    </w:p>
    <w:p w:rsidR="006E7303" w:rsidRDefault="007F5E5E">
      <w:pPr>
        <w:numPr>
          <w:ilvl w:val="0"/>
          <w:numId w:val="7"/>
        </w:numPr>
      </w:pPr>
      <w:r>
        <w:t>Изучите справку man httpd_selinux и выясните, какие контексты файлов определены для httpd. Соп</w:t>
      </w:r>
      <w:r>
        <w:t>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 w:rsidR="006E7303" w:rsidRDefault="007F5E5E">
      <w:pPr>
        <w:numPr>
          <w:ilvl w:val="0"/>
          <w:numId w:val="7"/>
        </w:numPr>
      </w:pPr>
      <w:r>
        <w:t>Измените контекст файла /var/www/html/test.html с httpd_</w:t>
      </w:r>
      <w:r>
        <w:t>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 w:rsidR="006E7303" w:rsidRDefault="007F5E5E">
      <w:pPr>
        <w:numPr>
          <w:ilvl w:val="0"/>
          <w:numId w:val="7"/>
        </w:numPr>
      </w:pPr>
      <w:r>
        <w:t>Попробуйте ещё раз полу</w:t>
      </w:r>
      <w:r>
        <w:t xml:space="preserve">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</w:t>
      </w:r>
      <w:r>
        <w:t>http и программа не может его прочитать.</w:t>
      </w:r>
    </w:p>
    <w:p w:rsidR="006E7303" w:rsidRDefault="007F5E5E">
      <w:pPr>
        <w:pStyle w:val="CaptionedFigure"/>
      </w:pPr>
      <w:bookmarkStart w:id="13" w:name="fig:005"/>
      <w:r>
        <w:rPr>
          <w:noProof/>
          <w:lang w:eastAsia="ru-RU"/>
        </w:rPr>
        <w:drawing>
          <wp:inline distT="0" distB="0" distL="0" distR="0">
            <wp:extent cx="5334000" cy="1889597"/>
            <wp:effectExtent l="0" t="0" r="0" b="0"/>
            <wp:docPr id="5" name="Picture" descr="ошибка доступа после изменения кон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6E7303" w:rsidRDefault="007F5E5E">
      <w:pPr>
        <w:pStyle w:val="ImageCaption"/>
      </w:pPr>
      <w:r>
        <w:t>ошибка доступа после изменения контекста</w:t>
      </w:r>
    </w:p>
    <w:p w:rsidR="006E7303" w:rsidRDefault="007F5E5E">
      <w:pPr>
        <w:pStyle w:val="Compact"/>
        <w:numPr>
          <w:ilvl w:val="0"/>
          <w:numId w:val="8"/>
        </w:numPr>
      </w:pPr>
      <w:r>
        <w:t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</w:t>
      </w:r>
      <w:r>
        <w:t xml:space="preserve">лы веб-сервера Apache. Также просмотрите системный лог-файл: tail /var/log/messages Если в системе окажутся запущенными процессы setroubleshootd и audtd, то вы также сможете </w:t>
      </w:r>
      <w:r>
        <w:lastRenderedPageBreak/>
        <w:t>увидеть ошибки, аналогичные указанным выше, в файле /var/log/audit/audit.log. Пров</w:t>
      </w:r>
      <w:r>
        <w:t>ерьте это утверждение самостоятельно.</w:t>
      </w:r>
    </w:p>
    <w:p w:rsidR="006E7303" w:rsidRDefault="007F5E5E">
      <w:pPr>
        <w:pStyle w:val="CaptionedFigure"/>
      </w:pPr>
      <w:bookmarkStart w:id="14" w:name="fig:006"/>
      <w:r>
        <w:rPr>
          <w:noProof/>
          <w:lang w:eastAsia="ru-RU"/>
        </w:rPr>
        <w:drawing>
          <wp:inline distT="0" distB="0" distL="0" distR="0">
            <wp:extent cx="5334000" cy="3233703"/>
            <wp:effectExtent l="0" t="0" r="0" b="0"/>
            <wp:docPr id="6" name="Picture" descr="лог ошиб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6E7303" w:rsidRDefault="007F5E5E">
      <w:pPr>
        <w:pStyle w:val="ImageCaption"/>
      </w:pPr>
      <w:r>
        <w:t>лог ошибок</w:t>
      </w:r>
    </w:p>
    <w:p w:rsidR="006E7303" w:rsidRDefault="007F5E5E">
      <w:pPr>
        <w:pStyle w:val="Compact"/>
        <w:numPr>
          <w:ilvl w:val="0"/>
          <w:numId w:val="9"/>
        </w:numPr>
      </w:pPr>
      <w:r>
        <w:t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 w:rsidR="006E7303" w:rsidRDefault="007F5E5E">
      <w:pPr>
        <w:pStyle w:val="CaptionedFigure"/>
      </w:pPr>
      <w:bookmarkStart w:id="15" w:name="fig:007"/>
      <w:r>
        <w:rPr>
          <w:noProof/>
          <w:lang w:eastAsia="ru-RU"/>
        </w:rPr>
        <w:drawing>
          <wp:inline distT="0" distB="0" distL="0" distR="0">
            <wp:extent cx="5334000" cy="2757859"/>
            <wp:effectExtent l="0" t="0" r="0" b="0"/>
            <wp:docPr id="7" name="Picture" descr="переключение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6E7303" w:rsidRDefault="007F5E5E">
      <w:pPr>
        <w:pStyle w:val="ImageCaption"/>
      </w:pPr>
      <w:r>
        <w:t>переключение порта</w:t>
      </w:r>
    </w:p>
    <w:p w:rsidR="006E7303" w:rsidRDefault="007F5E5E">
      <w:pPr>
        <w:numPr>
          <w:ilvl w:val="0"/>
          <w:numId w:val="10"/>
        </w:numPr>
      </w:pPr>
      <w:r>
        <w:t>Выполните п</w:t>
      </w:r>
      <w:r>
        <w:t>ерезапуск веб-сервера Apache. Произошёл сбой? Поясните почему? Сбой не происходит, порт 81 уже вписан в разрешенные</w:t>
      </w:r>
    </w:p>
    <w:p w:rsidR="006E7303" w:rsidRDefault="007F5E5E">
      <w:pPr>
        <w:numPr>
          <w:ilvl w:val="0"/>
          <w:numId w:val="10"/>
        </w:numPr>
      </w:pPr>
      <w:r>
        <w:lastRenderedPageBreak/>
        <w:t>Проанализируйте лог-файлы: tail -nl /var/log/messages Просмотрите файлы /var/log/http/error_log, /var/log/http/access_log и /var/log/audit/a</w:t>
      </w:r>
      <w:r>
        <w:t>udit.log и выясните, в каких файлах появились записи.</w:t>
      </w:r>
    </w:p>
    <w:p w:rsidR="006E7303" w:rsidRDefault="007F5E5E">
      <w:pPr>
        <w:numPr>
          <w:ilvl w:val="0"/>
          <w:numId w:val="10"/>
        </w:numPr>
      </w:pPr>
      <w:r>
        <w:t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 w:rsidR="006E7303" w:rsidRDefault="007F5E5E">
      <w:pPr>
        <w:numPr>
          <w:ilvl w:val="0"/>
          <w:numId w:val="10"/>
        </w:numPr>
      </w:pPr>
      <w:r>
        <w:t>Попробуйте запустит</w:t>
      </w:r>
      <w:r>
        <w:t>ь веб-сервер Apache ещё раз.</w:t>
      </w:r>
    </w:p>
    <w:p w:rsidR="006E7303" w:rsidRDefault="007F5E5E">
      <w:pPr>
        <w:numPr>
          <w:ilvl w:val="0"/>
          <w:numId w:val="10"/>
        </w:numPr>
      </w:pPr>
      <w:r>
        <w:t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</w:t>
      </w:r>
      <w:r>
        <w:t>.1:81/test.html. Вы должны увидеть содержимое файла — слово «test».</w:t>
      </w:r>
    </w:p>
    <w:p w:rsidR="006E7303" w:rsidRDefault="007F5E5E">
      <w:pPr>
        <w:pStyle w:val="CaptionedFigure"/>
      </w:pPr>
      <w:bookmarkStart w:id="16" w:name="fig:008"/>
      <w:r>
        <w:rPr>
          <w:noProof/>
          <w:lang w:eastAsia="ru-RU"/>
        </w:rPr>
        <w:drawing>
          <wp:inline distT="0" distB="0" distL="0" distR="0">
            <wp:extent cx="5334000" cy="2048289"/>
            <wp:effectExtent l="0" t="0" r="0" b="0"/>
            <wp:docPr id="8" name="Picture" descr="доступ по http на 81 пор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6E7303" w:rsidRDefault="007F5E5E">
      <w:pPr>
        <w:pStyle w:val="ImageCaption"/>
      </w:pPr>
      <w:r>
        <w:t>доступ по http на 81 порт</w:t>
      </w:r>
    </w:p>
    <w:p w:rsidR="006E7303" w:rsidRDefault="007F5E5E">
      <w:pPr>
        <w:numPr>
          <w:ilvl w:val="0"/>
          <w:numId w:val="11"/>
        </w:numPr>
      </w:pPr>
      <w:r>
        <w:t>Исправьте обратно конфигурационный файл apache, вернув Listen 80.</w:t>
      </w:r>
    </w:p>
    <w:p w:rsidR="006E7303" w:rsidRDefault="007F5E5E">
      <w:pPr>
        <w:numPr>
          <w:ilvl w:val="0"/>
          <w:numId w:val="11"/>
        </w:numPr>
      </w:pPr>
      <w:r>
        <w:t>Удалите привязку http_port_t к 81 порту: semanage port -d -t http_port_t -p tcp 81 и проверьте, что порт 81 удалён.</w:t>
      </w:r>
    </w:p>
    <w:p w:rsidR="006E7303" w:rsidRDefault="007F5E5E">
      <w:pPr>
        <w:numPr>
          <w:ilvl w:val="0"/>
          <w:numId w:val="11"/>
        </w:numPr>
      </w:pPr>
      <w:r>
        <w:t>Удалите файл /var/www/html/test.html: rm /var/www/html/test.html</w:t>
      </w:r>
    </w:p>
    <w:p w:rsidR="006E7303" w:rsidRDefault="007F5E5E">
      <w:pPr>
        <w:pStyle w:val="1"/>
      </w:pPr>
      <w:bookmarkStart w:id="17" w:name="выводы"/>
      <w:bookmarkStart w:id="18" w:name="_Toc88912497"/>
      <w:bookmarkEnd w:id="3"/>
      <w:bookmarkEnd w:id="7"/>
      <w:r>
        <w:t>Выводы</w:t>
      </w:r>
      <w:bookmarkEnd w:id="18"/>
    </w:p>
    <w:p w:rsidR="006E7303" w:rsidRDefault="007F5E5E">
      <w:pPr>
        <w:pStyle w:val="FirstParagraph"/>
      </w:pPr>
      <w:r>
        <w:t>В процессе выполнения лабораторной работы мною были получены базовые</w:t>
      </w:r>
      <w:r>
        <w:t xml:space="preserve"> навыки работы с технологией seLinux.</w:t>
      </w:r>
    </w:p>
    <w:p w:rsidR="006E7303" w:rsidRDefault="007F5E5E">
      <w:pPr>
        <w:pStyle w:val="1"/>
      </w:pPr>
      <w:bookmarkStart w:id="19" w:name="список-литературы"/>
      <w:bookmarkStart w:id="20" w:name="_Toc88912498"/>
      <w:bookmarkEnd w:id="17"/>
      <w:r>
        <w:t>Список литературы</w:t>
      </w:r>
      <w:bookmarkEnd w:id="20"/>
    </w:p>
    <w:p w:rsidR="006E7303" w:rsidRDefault="007F5E5E">
      <w:pPr>
        <w:pStyle w:val="Compact"/>
        <w:numPr>
          <w:ilvl w:val="0"/>
          <w:numId w:val="12"/>
        </w:numPr>
      </w:pPr>
      <w:hyperlink r:id="rId15">
        <w:r>
          <w:rPr>
            <w:rStyle w:val="ad"/>
          </w:rPr>
          <w:t>SELinux в CentOS</w:t>
        </w:r>
      </w:hyperlink>
    </w:p>
    <w:p w:rsidR="006E7303" w:rsidRDefault="007F5E5E">
      <w:pPr>
        <w:pStyle w:val="Compact"/>
        <w:numPr>
          <w:ilvl w:val="0"/>
          <w:numId w:val="12"/>
        </w:numPr>
      </w:pPr>
      <w:hyperlink r:id="rId16">
        <w:r>
          <w:rPr>
            <w:rStyle w:val="ad"/>
          </w:rPr>
          <w:t xml:space="preserve">Веб-сервер </w:t>
        </w:r>
        <w:r>
          <w:rPr>
            <w:rStyle w:val="ad"/>
          </w:rPr>
          <w:t>Apache</w:t>
        </w:r>
      </w:hyperlink>
      <w:bookmarkEnd w:id="19"/>
    </w:p>
    <w:sectPr w:rsidR="006E730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5E5E" w:rsidRDefault="007F5E5E">
      <w:pPr>
        <w:spacing w:after="0"/>
      </w:pPr>
      <w:r>
        <w:separator/>
      </w:r>
    </w:p>
  </w:endnote>
  <w:endnote w:type="continuationSeparator" w:id="0">
    <w:p w:rsidR="007F5E5E" w:rsidRDefault="007F5E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5E5E" w:rsidRDefault="007F5E5E">
      <w:r>
        <w:separator/>
      </w:r>
    </w:p>
  </w:footnote>
  <w:footnote w:type="continuationSeparator" w:id="0">
    <w:p w:rsidR="007F5E5E" w:rsidRDefault="007F5E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09400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78E5E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1CF403C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35C4328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AD6204D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994112"/>
    <w:multiLevelType w:val="multilevel"/>
    <w:tmpl w:val="DAA453F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5"/>
    <w:multiLevelType w:val="multilevel"/>
    <w:tmpl w:val="CA70AA4A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6"/>
    <w:multiLevelType w:val="multilevel"/>
    <w:tmpl w:val="67721CD8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7"/>
    <w:multiLevelType w:val="multilevel"/>
    <w:tmpl w:val="03007F7C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22"/>
    <w:multiLevelType w:val="multilevel"/>
    <w:tmpl w:val="41DC2414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5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8">
    <w:abstractNumId w:val="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9">
    <w:abstractNumId w:val="7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">
    <w:abstractNumId w:val="8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1">
    <w:abstractNumId w:val="9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E7303"/>
    <w:rsid w:val="00113C68"/>
    <w:rsid w:val="006E7303"/>
    <w:rsid w:val="007F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D019B9D-D8B8-47DB-B870-326C825B0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13C6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13C6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httpd.apache.or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access.redhat.com/documentation/en-us/red_hat_enterprise_linux/6/html/security-enhanced_linux/index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89</Words>
  <Characters>5068</Characters>
  <Application>Microsoft Office Word</Application>
  <DocSecurity>0</DocSecurity>
  <Lines>42</Lines>
  <Paragraphs>11</Paragraphs>
  <ScaleCrop>false</ScaleCrop>
  <Company/>
  <LinksUpToDate>false</LinksUpToDate>
  <CharactersWithSpaces>5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нева Анастасия НБИбд-02-18</dc:creator>
  <cp:keywords/>
  <cp:lastModifiedBy>macksusha</cp:lastModifiedBy>
  <cp:revision>3</cp:revision>
  <dcterms:created xsi:type="dcterms:W3CDTF">2021-11-27T10:34:00Z</dcterms:created>
  <dcterms:modified xsi:type="dcterms:W3CDTF">2021-11-27T10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Знакомство с SELinux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